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4F4466E8" w:rsidR="00B86F4C" w:rsidRDefault="00A71FB9" w:rsidP="005D68C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UX</w:t>
      </w:r>
      <w:r w:rsidR="00B86F4C" w:rsidRPr="00B86F4C">
        <w:rPr>
          <w:b/>
          <w:sz w:val="28"/>
          <w:szCs w:val="28"/>
        </w:rPr>
        <w:t xml:space="preserve"> BOURSE</w:t>
      </w:r>
      <w:r>
        <w:rPr>
          <w:b/>
          <w:sz w:val="28"/>
          <w:szCs w:val="28"/>
        </w:rPr>
        <w:t>S</w:t>
      </w:r>
      <w:r w:rsidR="00B86F4C" w:rsidRPr="00B86F4C">
        <w:rPr>
          <w:b/>
          <w:sz w:val="28"/>
          <w:szCs w:val="28"/>
        </w:rPr>
        <w:t xml:space="preserve"> DE MOBILITE ERASMUS+ A </w:t>
      </w:r>
      <w:r w:rsidR="005367D7">
        <w:rPr>
          <w:b/>
          <w:sz w:val="28"/>
          <w:szCs w:val="28"/>
        </w:rPr>
        <w:t>L’</w:t>
      </w:r>
      <w:r w:rsidR="005367D7" w:rsidRPr="005367D7">
        <w:rPr>
          <w:b/>
          <w:sz w:val="28"/>
          <w:szCs w:val="28"/>
        </w:rPr>
        <w:t>UNIVERSI</w:t>
      </w:r>
      <w:r w:rsidR="005D68C3">
        <w:rPr>
          <w:b/>
          <w:sz w:val="28"/>
          <w:szCs w:val="28"/>
        </w:rPr>
        <w:t>T</w:t>
      </w:r>
      <w:r w:rsidR="005367D7" w:rsidRPr="005367D7">
        <w:rPr>
          <w:b/>
          <w:sz w:val="28"/>
          <w:szCs w:val="28"/>
        </w:rPr>
        <w:t>A</w:t>
      </w:r>
      <w:r w:rsidR="005D68C3">
        <w:rPr>
          <w:b/>
          <w:sz w:val="28"/>
          <w:szCs w:val="28"/>
        </w:rPr>
        <w:t>T</w:t>
      </w:r>
      <w:r w:rsidR="005367D7" w:rsidRPr="005367D7">
        <w:rPr>
          <w:b/>
          <w:sz w:val="28"/>
          <w:szCs w:val="28"/>
        </w:rPr>
        <w:t xml:space="preserve"> </w:t>
      </w:r>
      <w:r w:rsidR="005D68C3">
        <w:rPr>
          <w:b/>
          <w:sz w:val="28"/>
          <w:szCs w:val="28"/>
        </w:rPr>
        <w:t>AUTONOMA DE BARCELONA</w:t>
      </w:r>
      <w:r w:rsidR="005D68C3" w:rsidRPr="005367D7">
        <w:rPr>
          <w:b/>
          <w:sz w:val="28"/>
          <w:szCs w:val="28"/>
        </w:rPr>
        <w:t xml:space="preserve"> </w:t>
      </w:r>
      <w:r w:rsidR="005D68C3">
        <w:rPr>
          <w:b/>
          <w:sz w:val="28"/>
          <w:szCs w:val="28"/>
        </w:rPr>
        <w:t>(</w:t>
      </w:r>
      <w:r w:rsidR="005367D7" w:rsidRPr="005367D7">
        <w:rPr>
          <w:b/>
          <w:sz w:val="28"/>
          <w:szCs w:val="28"/>
        </w:rPr>
        <w:t>Espagne</w:t>
      </w:r>
      <w:r w:rsidR="00B86F4C" w:rsidRPr="00B86F4C">
        <w:rPr>
          <w:b/>
          <w:sz w:val="28"/>
          <w:szCs w:val="28"/>
        </w:rPr>
        <w:t>)</w:t>
      </w:r>
    </w:p>
    <w:p w14:paraId="7AC67C35" w14:textId="0C00775C" w:rsidR="009267F6" w:rsidRDefault="005D68C3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8EFCEFB" wp14:editId="1CEA019F">
            <wp:extent cx="5667432" cy="2125287"/>
            <wp:effectExtent l="0" t="0" r="0" b="8890"/>
            <wp:docPr id="1986817812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17812" name="Image 198681781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432" cy="212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F8AD4" w14:textId="207610FB" w:rsidR="00467532" w:rsidRDefault="00467532" w:rsidP="007C6AAF">
      <w:pPr>
        <w:rPr>
          <w:b/>
          <w:sz w:val="28"/>
          <w:szCs w:val="28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3C45E11C" w14:textId="77777777" w:rsidR="00A71FB9" w:rsidRDefault="00A71FB9" w:rsidP="005367D7">
      <w:pPr>
        <w:jc w:val="both"/>
        <w:rPr>
          <w:bCs/>
        </w:rPr>
      </w:pPr>
      <w:proofErr w:type="gramStart"/>
      <w:r>
        <w:t>le</w:t>
      </w:r>
      <w:proofErr w:type="gramEnd"/>
      <w:r>
        <w:t xml:space="preserve"> personnel administratif </w:t>
      </w:r>
      <w:r>
        <w:rPr>
          <w:bCs/>
        </w:rPr>
        <w:t>de</w:t>
      </w:r>
      <w:r w:rsidRPr="00340EE4">
        <w:rPr>
          <w:bCs/>
        </w:rPr>
        <w:t xml:space="preserve"> </w:t>
      </w:r>
      <w:r w:rsidRPr="00C14447">
        <w:rPr>
          <w:bCs/>
        </w:rPr>
        <w:t xml:space="preserve">l’Université de </w:t>
      </w:r>
      <w:r>
        <w:rPr>
          <w:bCs/>
        </w:rPr>
        <w:t>Carthage</w:t>
      </w:r>
      <w:r w:rsidRPr="00C14447">
        <w:rPr>
          <w:bCs/>
        </w:rPr>
        <w:t xml:space="preserve">. </w:t>
      </w:r>
    </w:p>
    <w:p w14:paraId="09A5D8C7" w14:textId="1F60D8D2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74FCE9EC" w14:textId="5C4BC234" w:rsidR="003921F4" w:rsidRPr="00BF6165" w:rsidRDefault="00A71FB9" w:rsidP="00763824">
      <w:pPr>
        <w:jc w:val="both"/>
        <w:rPr>
          <w:b/>
          <w:color w:val="C00000"/>
        </w:rPr>
      </w:pPr>
      <w:r>
        <w:t xml:space="preserve">Cinq jours au </w:t>
      </w:r>
      <w:proofErr w:type="gramStart"/>
      <w:r>
        <w:t>cour</w:t>
      </w:r>
      <w:proofErr w:type="gramEnd"/>
      <w:r>
        <w:t xml:space="preserve"> de</w:t>
      </w:r>
      <w:r w:rsidR="003921F4">
        <w:t xml:space="preserve"> l</w:t>
      </w:r>
      <w:r w:rsidR="00E64230">
        <w:t>’année universitaire 202</w:t>
      </w:r>
      <w:r w:rsidR="005D68C3">
        <w:t>5</w:t>
      </w:r>
      <w:r w:rsidR="00E64230">
        <w:t>/202</w:t>
      </w:r>
      <w:r w:rsidR="005D68C3">
        <w:t>6</w:t>
      </w:r>
      <w:r w:rsidR="00E64230">
        <w:t>.</w:t>
      </w:r>
    </w:p>
    <w:bookmarkEnd w:id="0"/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46D2DB2B" w:rsidR="003921F4" w:rsidRDefault="00100643" w:rsidP="00F57529">
      <w:pPr>
        <w:jc w:val="both"/>
      </w:pPr>
      <w:r>
        <w:t>Deux</w:t>
      </w:r>
      <w:r w:rsidR="00374ABB">
        <w:t xml:space="preserve"> </w:t>
      </w:r>
      <w:r w:rsidR="005367D7" w:rsidRPr="00577386">
        <w:t>bourse</w:t>
      </w:r>
      <w:r>
        <w:t>s</w:t>
      </w:r>
      <w:r w:rsidR="00116AA1" w:rsidRPr="00577386">
        <w:t xml:space="preserve"> de </w:t>
      </w:r>
      <w:r w:rsidR="00116AA1">
        <w:t xml:space="preserve">mobilité Erasmus + </w:t>
      </w:r>
      <w:r>
        <w:t>sont proposées</w:t>
      </w:r>
      <w:r w:rsidR="00116AA1">
        <w:t xml:space="preserve"> pour</w:t>
      </w:r>
      <w:r w:rsidR="00F57529">
        <w:t xml:space="preserve"> le</w:t>
      </w:r>
      <w:r w:rsidR="00116AA1">
        <w:t xml:space="preserve"> </w:t>
      </w:r>
      <w:r w:rsidR="00F57529">
        <w:t>p</w:t>
      </w:r>
      <w:r w:rsidR="00F57529" w:rsidRPr="00F57529">
        <w:t>ublic cible</w:t>
      </w:r>
      <w:r w:rsidR="00BB3B81" w:rsidRPr="00C14447">
        <w:rPr>
          <w:b/>
          <w:sz w:val="24"/>
          <w:szCs w:val="24"/>
        </w:rPr>
        <w:t> </w:t>
      </w:r>
      <w:r w:rsidR="00BB3B81">
        <w:rPr>
          <w:b/>
        </w:rPr>
        <w:t>de</w:t>
      </w:r>
      <w:r w:rsidR="00B86F4C">
        <w:rPr>
          <w:b/>
        </w:rPr>
        <w:t xml:space="preserve">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 xml:space="preserve">Université d’accueil : </w:t>
      </w:r>
    </w:p>
    <w:p w14:paraId="191AAF58" w14:textId="56BF9A30" w:rsidR="00116AA1" w:rsidRDefault="00C14447" w:rsidP="00C10ABA">
      <w:pPr>
        <w:jc w:val="both"/>
      </w:pPr>
      <w:r>
        <w:t xml:space="preserve">Université </w:t>
      </w:r>
      <w:proofErr w:type="spellStart"/>
      <w:r w:rsidR="00100643" w:rsidRPr="00100643">
        <w:t>autonoma</w:t>
      </w:r>
      <w:proofErr w:type="spellEnd"/>
      <w:r w:rsidR="00100643" w:rsidRPr="00100643">
        <w:t xml:space="preserve"> de </w:t>
      </w:r>
      <w:proofErr w:type="spellStart"/>
      <w:r w:rsidR="00100643" w:rsidRPr="00100643">
        <w:t>barcelona</w:t>
      </w:r>
      <w:proofErr w:type="spellEnd"/>
      <w:r w:rsidR="00100643">
        <w:rPr>
          <w:b/>
        </w:rPr>
        <w:t> </w:t>
      </w:r>
      <w:r w:rsidR="00467532">
        <w:rPr>
          <w:b/>
        </w:rPr>
        <w:t>:</w:t>
      </w:r>
      <w:r w:rsidR="00116AA1">
        <w:t xml:space="preserve"> </w:t>
      </w:r>
      <w:hyperlink r:id="rId10" w:tgtFrame="_blank" w:history="1">
        <w:r w:rsidR="00C10ABA" w:rsidRPr="00C10ABA">
          <w:rPr>
            <w:rStyle w:val="Lienhypertexte"/>
          </w:rPr>
          <w:t>www.uab.cat</w:t>
        </w:r>
      </w:hyperlink>
    </w:p>
    <w:p w14:paraId="025A2EB6" w14:textId="77777777" w:rsidR="00A71FB9" w:rsidRDefault="00A71FB9" w:rsidP="00C10ABA">
      <w:pPr>
        <w:jc w:val="both"/>
      </w:pPr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nditions</w:t>
      </w:r>
    </w:p>
    <w:p w14:paraId="3A9EC0CA" w14:textId="77777777" w:rsidR="00A71FB9" w:rsidRPr="00577386" w:rsidRDefault="00A71FB9" w:rsidP="00A71FB9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</w:t>
      </w:r>
      <w:r>
        <w:t xml:space="preserve">personnel administratif </w:t>
      </w:r>
      <w:r w:rsidRPr="00577386">
        <w:t xml:space="preserve">dans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7756D7A7" w14:textId="77777777" w:rsidR="00A71FB9" w:rsidRPr="00577386" w:rsidRDefault="00A71FB9" w:rsidP="00A71FB9">
      <w:pPr>
        <w:pStyle w:val="Paragraphedeliste"/>
        <w:numPr>
          <w:ilvl w:val="0"/>
          <w:numId w:val="2"/>
        </w:numPr>
        <w:jc w:val="both"/>
      </w:pPr>
      <w:r w:rsidRPr="00577386">
        <w:t xml:space="preserve">Avoir un </w:t>
      </w:r>
      <w:r>
        <w:t>bon niveau</w:t>
      </w:r>
      <w:r w:rsidRPr="00577386">
        <w:t xml:space="preserve"> </w:t>
      </w:r>
      <w:r>
        <w:t>en Anglais.</w:t>
      </w:r>
    </w:p>
    <w:p w14:paraId="599C0C71" w14:textId="77777777" w:rsidR="00A71FB9" w:rsidRPr="00C21CDC" w:rsidRDefault="00A71FB9" w:rsidP="00A71FB9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 xml:space="preserve">Valider le </w:t>
      </w:r>
      <w:r>
        <w:rPr>
          <w:bCs/>
        </w:rPr>
        <w:t>plan</w:t>
      </w:r>
      <w:r w:rsidRPr="00C21CDC">
        <w:rPr>
          <w:bCs/>
        </w:rPr>
        <w:t xml:space="preserve"> de mobilité avec les responsables </w:t>
      </w:r>
      <w:r>
        <w:rPr>
          <w:bCs/>
        </w:rPr>
        <w:t>Administratif</w:t>
      </w:r>
      <w:r w:rsidRPr="00C21CDC">
        <w:rPr>
          <w:bCs/>
        </w:rPr>
        <w:t>.</w:t>
      </w:r>
    </w:p>
    <w:p w14:paraId="52961EBF" w14:textId="77777777" w:rsidR="00A71FB9" w:rsidRPr="00577386" w:rsidRDefault="00A71FB9" w:rsidP="00A71FB9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910B0CD" w14:textId="72BABB05" w:rsidR="00F57529" w:rsidRPr="006C7E58" w:rsidRDefault="008B0D93" w:rsidP="00EC1870">
      <w:pPr>
        <w:jc w:val="both"/>
      </w:pPr>
      <w:r w:rsidRPr="00C14447">
        <w:rPr>
          <w:bCs/>
        </w:rPr>
        <w:t xml:space="preserve">Le </w:t>
      </w:r>
      <w:r w:rsidR="00A71FB9">
        <w:t xml:space="preserve">personnel administratif </w:t>
      </w:r>
      <w:r w:rsidR="00F57529" w:rsidRPr="006C7E58">
        <w:t>intéress</w:t>
      </w:r>
      <w:r w:rsidR="00F57529">
        <w:t>é</w:t>
      </w:r>
      <w:r w:rsidR="00F57529" w:rsidRPr="006C7E58">
        <w:t xml:space="preserve"> doit déposer leur dossier de candidature au </w:t>
      </w:r>
      <w:r w:rsidR="00F57529">
        <w:t xml:space="preserve">Bureau d’ordre de l’Université de Carthage avant le </w:t>
      </w:r>
      <w:r w:rsidR="00100643">
        <w:rPr>
          <w:b/>
          <w:color w:val="000000" w:themeColor="text1"/>
        </w:rPr>
        <w:t>24</w:t>
      </w:r>
      <w:r w:rsidR="00F57529" w:rsidRPr="009D4E2B">
        <w:rPr>
          <w:b/>
          <w:color w:val="000000" w:themeColor="text1"/>
        </w:rPr>
        <w:t>/</w:t>
      </w:r>
      <w:r w:rsidR="00100643">
        <w:rPr>
          <w:b/>
          <w:color w:val="000000" w:themeColor="text1"/>
        </w:rPr>
        <w:t>10</w:t>
      </w:r>
      <w:r w:rsidR="00F57529" w:rsidRPr="009D4E2B">
        <w:rPr>
          <w:b/>
          <w:color w:val="000000" w:themeColor="text1"/>
        </w:rPr>
        <w:t>/202</w:t>
      </w:r>
      <w:r w:rsidR="00100643">
        <w:rPr>
          <w:b/>
          <w:color w:val="000000" w:themeColor="text1"/>
        </w:rPr>
        <w:t>5</w:t>
      </w:r>
      <w:r w:rsidR="00F57529"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4FA5F5B0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  <w:r w:rsidR="005367D7">
        <w:t>.</w:t>
      </w:r>
    </w:p>
    <w:p w14:paraId="2C2AED2E" w14:textId="3F6F8956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  <w:r w:rsidR="00B65325">
        <w:t>.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3BDF70F6" w14:textId="36F200DE" w:rsidR="00A71FB9" w:rsidRPr="00A71FB9" w:rsidRDefault="00100643" w:rsidP="00107506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A71FB9">
        <w:rPr>
          <w:lang w:val="en-US"/>
        </w:rPr>
        <w:t> </w:t>
      </w:r>
      <w:hyperlink r:id="rId11" w:tgtFrame="_blank" w:tooltip="https://eformularis.uab.cat/web/ari/form-exchange-students-in-erasmus-ka171-project-2024" w:history="1">
        <w:r w:rsidRPr="00A71FB9">
          <w:rPr>
            <w:rStyle w:val="Lienhypertexte"/>
            <w:lang w:val="en-US"/>
          </w:rPr>
          <w:t>online application form</w:t>
        </w:r>
      </w:hyperlink>
      <w:r w:rsidRPr="00A71FB9">
        <w:rPr>
          <w:lang w:val="en-US"/>
        </w:rPr>
        <w:t xml:space="preserve"> : </w:t>
      </w:r>
      <w:hyperlink r:id="rId12" w:history="1">
        <w:r w:rsidR="00A71FB9" w:rsidRPr="00A71FB9">
          <w:rPr>
            <w:rStyle w:val="Lienhypertexte"/>
            <w:lang w:val="en-US"/>
          </w:rPr>
          <w:t>https://eformularis.uab.cat/web/ari/application-form_staff-in-mobility_project-2024</w:t>
        </w:r>
      </w:hyperlink>
    </w:p>
    <w:p w14:paraId="3C06F98A" w14:textId="28AE2573" w:rsidR="00A71FB9" w:rsidRDefault="00A71FB9" w:rsidP="00107506">
      <w:pPr>
        <w:pStyle w:val="Paragraphedeliste"/>
        <w:numPr>
          <w:ilvl w:val="0"/>
          <w:numId w:val="4"/>
        </w:numPr>
        <w:jc w:val="both"/>
      </w:pPr>
      <w:r w:rsidRPr="00324740">
        <w:t>Certificat de travail</w:t>
      </w:r>
      <w:r>
        <w:t xml:space="preserve">. </w:t>
      </w:r>
    </w:p>
    <w:p w14:paraId="729FFCAB" w14:textId="77777777" w:rsidR="00A71FB9" w:rsidRDefault="00A71FB9" w:rsidP="00A71FB9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7EAD2EA5" w14:textId="77777777" w:rsidR="00A71FB9" w:rsidRDefault="00A71FB9" w:rsidP="00A71FB9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54E359F7" w14:textId="77777777" w:rsidR="00A71FB9" w:rsidRDefault="00A71FB9" w:rsidP="00A71FB9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30FF3378" w14:textId="1D3FA53D" w:rsidR="00A71FB9" w:rsidRDefault="00A71FB9" w:rsidP="00A71FB9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</w:t>
      </w:r>
      <w:r>
        <w:rPr>
          <w:bCs/>
        </w:rPr>
        <w:t>Training</w:t>
      </w:r>
      <w:r w:rsidRPr="00C21CDC">
        <w:rPr>
          <w:bCs/>
        </w:rPr>
        <w:t xml:space="preserve">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</w:t>
      </w:r>
      <w:r>
        <w:rPr>
          <w:bCs/>
        </w:rPr>
        <w:t>.</w:t>
      </w:r>
    </w:p>
    <w:p w14:paraId="778EFB6B" w14:textId="635CE367" w:rsidR="00F57529" w:rsidRDefault="00F57529" w:rsidP="00F57529">
      <w:pPr>
        <w:jc w:val="both"/>
      </w:pPr>
      <w:r>
        <w:t>- Les documents demandés doivent être rédigés en anglais</w:t>
      </w:r>
      <w:r w:rsidR="00467532">
        <w:t xml:space="preserve"> (recommandé)</w:t>
      </w:r>
      <w: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0A6FD37D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3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4" w:history="1">
        <w:r w:rsidR="00100643" w:rsidRPr="00A9083F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9D6E6" w14:textId="77777777" w:rsidR="00EC55FF" w:rsidRDefault="00EC55FF">
      <w:pPr>
        <w:spacing w:line="240" w:lineRule="auto"/>
      </w:pPr>
      <w:r>
        <w:separator/>
      </w:r>
    </w:p>
  </w:endnote>
  <w:endnote w:type="continuationSeparator" w:id="0">
    <w:p w14:paraId="1F1D3FFE" w14:textId="77777777" w:rsidR="00EC55FF" w:rsidRDefault="00EC55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AC623" w14:textId="77777777" w:rsidR="00EC55FF" w:rsidRDefault="00EC55FF">
      <w:pPr>
        <w:spacing w:after="0" w:line="240" w:lineRule="auto"/>
      </w:pPr>
      <w:r>
        <w:separator/>
      </w:r>
    </w:p>
  </w:footnote>
  <w:footnote w:type="continuationSeparator" w:id="0">
    <w:p w14:paraId="21EAAAC0" w14:textId="77777777" w:rsidR="00EC55FF" w:rsidRDefault="00EC55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double" w:sz="6" w:space="0" w:color="auto"/>
        <w:insideV w:val="double" w:sz="6" w:space="0" w:color="auto"/>
      </w:tblBorders>
      <w:tblLook w:val="01E0" w:firstRow="1" w:lastRow="1" w:firstColumn="1" w:lastColumn="1" w:noHBand="0" w:noVBand="0"/>
    </w:tblPr>
    <w:tblGrid>
      <w:gridCol w:w="2203"/>
      <w:gridCol w:w="6904"/>
      <w:gridCol w:w="1732"/>
    </w:tblGrid>
    <w:tr w:rsidR="00100643" w14:paraId="1910226A" w14:textId="77777777" w:rsidTr="000C6B4E">
      <w:trPr>
        <w:cantSplit/>
        <w:trHeight w:val="442"/>
        <w:jc w:val="center"/>
      </w:trPr>
      <w:tc>
        <w:tcPr>
          <w:tcW w:w="2203" w:type="dxa"/>
          <w:vMerge w:val="restart"/>
          <w:tcBorders>
            <w:right w:val="single" w:sz="4" w:space="0" w:color="auto"/>
          </w:tcBorders>
          <w:vAlign w:val="center"/>
        </w:tcPr>
        <w:p w14:paraId="30A16AC3" w14:textId="77777777" w:rsidR="00100643" w:rsidRPr="00F35970" w:rsidRDefault="00100643" w:rsidP="00100643">
          <w:pPr>
            <w:jc w:val="center"/>
            <w:rPr>
              <w:iCs/>
              <w:color w:val="0000FF"/>
              <w:sz w:val="32"/>
              <w:szCs w:val="32"/>
            </w:rPr>
          </w:pPr>
          <w:r>
            <w:rPr>
              <w:noProof/>
              <w:lang w:eastAsia="fr-FR"/>
            </w:rPr>
            <w:drawing>
              <wp:inline distT="0" distB="0" distL="0" distR="0" wp14:anchorId="1927AF18" wp14:editId="2274FB5F">
                <wp:extent cx="1238250" cy="495300"/>
                <wp:effectExtent l="19050" t="0" r="0" b="0"/>
                <wp:docPr id="1" name="Image 1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e image contenant text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B89914F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color w:val="333399"/>
              <w:sz w:val="28"/>
              <w:szCs w:val="28"/>
            </w:rPr>
          </w:pPr>
          <w:r w:rsidRPr="00EF3654">
            <w:rPr>
              <w:rFonts w:ascii="Arial" w:hAnsi="Arial" w:cs="Arial"/>
              <w:b/>
              <w:bCs/>
              <w:sz w:val="28"/>
              <w:szCs w:val="28"/>
            </w:rPr>
            <w:t>Note de service</w:t>
          </w:r>
        </w:p>
      </w:tc>
      <w:tc>
        <w:tcPr>
          <w:tcW w:w="1732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7984EB4" w14:textId="77777777" w:rsidR="00100643" w:rsidRPr="00E503C0" w:rsidRDefault="00100643" w:rsidP="00100643">
          <w:pPr>
            <w:jc w:val="center"/>
            <w:rPr>
              <w:rFonts w:ascii="Calibri" w:hAnsi="Calibri" w:cs="Calibri"/>
              <w:b/>
              <w:bCs/>
              <w:color w:val="FF0000"/>
              <w:sz w:val="18"/>
              <w:szCs w:val="18"/>
            </w:rPr>
          </w:pP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CIN-NO-</w:t>
          </w:r>
          <w:r>
            <w:rPr>
              <w:rFonts w:ascii="Calibri" w:hAnsi="Calibri" w:cs="Calibri"/>
              <w:b/>
              <w:bCs/>
              <w:sz w:val="18"/>
              <w:szCs w:val="18"/>
            </w:rPr>
            <w:t>03</w:t>
          </w: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-00</w:t>
          </w:r>
        </w:p>
      </w:tc>
    </w:tr>
    <w:tr w:rsidR="00100643" w14:paraId="08D0264A" w14:textId="77777777" w:rsidTr="000C6B4E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1B04F9E0" w14:textId="77777777" w:rsidR="00100643" w:rsidRDefault="00100643" w:rsidP="00100643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28F2D726" w14:textId="77777777" w:rsidR="00100643" w:rsidRPr="0072614D" w:rsidRDefault="00100643" w:rsidP="00100643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>
            <w:rPr>
              <w:rFonts w:ascii="Arial" w:hAnsi="Arial" w:cs="Arial" w:hint="cs"/>
              <w:b/>
              <w:bCs/>
              <w:sz w:val="26"/>
              <w:szCs w:val="26"/>
              <w:rtl/>
              <w:lang w:bidi="ar-TN"/>
            </w:rPr>
            <w:t>مراسلة</w:t>
          </w: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07349F4E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Date :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07/07</w:t>
          </w:r>
          <w:r w:rsidRPr="0097520E">
            <w:rPr>
              <w:rFonts w:ascii="Arial" w:hAnsi="Arial" w:cs="Arial"/>
              <w:b/>
              <w:bCs/>
              <w:sz w:val="18"/>
              <w:szCs w:val="18"/>
            </w:rPr>
            <w:t>/202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4</w:t>
          </w:r>
        </w:p>
      </w:tc>
    </w:tr>
    <w:tr w:rsidR="00100643" w14:paraId="257BCB01" w14:textId="77777777" w:rsidTr="000C6B4E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3459AC24" w14:textId="77777777" w:rsidR="00100643" w:rsidRDefault="00100643" w:rsidP="00100643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2DB0F3" w14:textId="77777777" w:rsidR="00100643" w:rsidRDefault="00100643" w:rsidP="00100643">
          <w:pPr>
            <w:pStyle w:val="Titre3"/>
            <w:rPr>
              <w:rFonts w:cs="Arial"/>
              <w:color w:val="000000"/>
            </w:rPr>
          </w:pP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46EA4C3E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Page : 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instrText>PAGE   \* MERGEFORMAT</w:instrTex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 sur 1</w:t>
          </w:r>
        </w:p>
      </w:tc>
    </w:tr>
  </w:tbl>
  <w:p w14:paraId="57F278B7" w14:textId="455A6B16" w:rsidR="00B86F4C" w:rsidRPr="00100643" w:rsidRDefault="00E64230" w:rsidP="00E64230">
    <w:pPr>
      <w:pStyle w:val="En-tte"/>
      <w:rPr>
        <w:lang w:val="en-US"/>
      </w:rPr>
    </w:pPr>
    <w:r>
      <w:rPr>
        <w:noProof/>
        <w:lang w:eastAsia="fr-FR"/>
      </w:rPr>
      <mc:AlternateContent>
        <mc:Choice Requires="wps">
          <w:drawing>
            <wp:inline distT="0" distB="0" distL="0" distR="0" wp14:anchorId="680EB533" wp14:editId="0EF1454A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4DD6B95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C086D"/>
    <w:multiLevelType w:val="hybridMultilevel"/>
    <w:tmpl w:val="E070EC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347487">
    <w:abstractNumId w:val="3"/>
  </w:num>
  <w:num w:numId="2" w16cid:durableId="1856730820">
    <w:abstractNumId w:val="4"/>
  </w:num>
  <w:num w:numId="3" w16cid:durableId="1330864377">
    <w:abstractNumId w:val="1"/>
  </w:num>
  <w:num w:numId="4" w16cid:durableId="797797523">
    <w:abstractNumId w:val="2"/>
  </w:num>
  <w:num w:numId="5" w16cid:durableId="1446535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2BDA"/>
    <w:rsid w:val="00081A29"/>
    <w:rsid w:val="000A441C"/>
    <w:rsid w:val="000D64FF"/>
    <w:rsid w:val="000F6C13"/>
    <w:rsid w:val="0010064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B69"/>
    <w:rsid w:val="001F2A3C"/>
    <w:rsid w:val="00200A78"/>
    <w:rsid w:val="00207578"/>
    <w:rsid w:val="00223C6B"/>
    <w:rsid w:val="00250BC5"/>
    <w:rsid w:val="0029679B"/>
    <w:rsid w:val="002A3062"/>
    <w:rsid w:val="002B4413"/>
    <w:rsid w:val="002B7CFB"/>
    <w:rsid w:val="002D2192"/>
    <w:rsid w:val="002E4ACA"/>
    <w:rsid w:val="002E6E23"/>
    <w:rsid w:val="00331268"/>
    <w:rsid w:val="00333487"/>
    <w:rsid w:val="00334C44"/>
    <w:rsid w:val="00340EE4"/>
    <w:rsid w:val="00370B44"/>
    <w:rsid w:val="00371631"/>
    <w:rsid w:val="0037447B"/>
    <w:rsid w:val="00374ABB"/>
    <w:rsid w:val="003921F4"/>
    <w:rsid w:val="003B0FAE"/>
    <w:rsid w:val="003F38CC"/>
    <w:rsid w:val="003F718C"/>
    <w:rsid w:val="004038D7"/>
    <w:rsid w:val="00414278"/>
    <w:rsid w:val="004364C0"/>
    <w:rsid w:val="004622ED"/>
    <w:rsid w:val="004672D8"/>
    <w:rsid w:val="00467532"/>
    <w:rsid w:val="00482114"/>
    <w:rsid w:val="00497C7B"/>
    <w:rsid w:val="004A0EE2"/>
    <w:rsid w:val="004A1B05"/>
    <w:rsid w:val="004D2BB3"/>
    <w:rsid w:val="005067EF"/>
    <w:rsid w:val="005177D9"/>
    <w:rsid w:val="00517DD4"/>
    <w:rsid w:val="005367D7"/>
    <w:rsid w:val="00561C6B"/>
    <w:rsid w:val="00571AFE"/>
    <w:rsid w:val="00577386"/>
    <w:rsid w:val="005A59D7"/>
    <w:rsid w:val="005B28C1"/>
    <w:rsid w:val="005B598B"/>
    <w:rsid w:val="005D68C3"/>
    <w:rsid w:val="006035D6"/>
    <w:rsid w:val="00605382"/>
    <w:rsid w:val="00607DB1"/>
    <w:rsid w:val="006147C8"/>
    <w:rsid w:val="006173F5"/>
    <w:rsid w:val="00622FCE"/>
    <w:rsid w:val="00623AD0"/>
    <w:rsid w:val="006322E2"/>
    <w:rsid w:val="00663FA0"/>
    <w:rsid w:val="006A02BC"/>
    <w:rsid w:val="006A605E"/>
    <w:rsid w:val="006C7E58"/>
    <w:rsid w:val="006D2502"/>
    <w:rsid w:val="006E1E01"/>
    <w:rsid w:val="00714ECE"/>
    <w:rsid w:val="00731222"/>
    <w:rsid w:val="00763824"/>
    <w:rsid w:val="0078769C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1336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B0D93"/>
    <w:rsid w:val="008E0D96"/>
    <w:rsid w:val="008E3664"/>
    <w:rsid w:val="008F02FF"/>
    <w:rsid w:val="008F2E8C"/>
    <w:rsid w:val="0090229A"/>
    <w:rsid w:val="009267F6"/>
    <w:rsid w:val="00927457"/>
    <w:rsid w:val="0094025A"/>
    <w:rsid w:val="0094025C"/>
    <w:rsid w:val="00950D96"/>
    <w:rsid w:val="00965598"/>
    <w:rsid w:val="009842CC"/>
    <w:rsid w:val="00986DFD"/>
    <w:rsid w:val="00994C47"/>
    <w:rsid w:val="009A6F5E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1319"/>
    <w:rsid w:val="00A31C8F"/>
    <w:rsid w:val="00A5346D"/>
    <w:rsid w:val="00A71FB9"/>
    <w:rsid w:val="00A84878"/>
    <w:rsid w:val="00AA3323"/>
    <w:rsid w:val="00AC6BD1"/>
    <w:rsid w:val="00AF1177"/>
    <w:rsid w:val="00AF147E"/>
    <w:rsid w:val="00B067B8"/>
    <w:rsid w:val="00B362ED"/>
    <w:rsid w:val="00B4325E"/>
    <w:rsid w:val="00B56F8F"/>
    <w:rsid w:val="00B65325"/>
    <w:rsid w:val="00B737F5"/>
    <w:rsid w:val="00B83819"/>
    <w:rsid w:val="00B86F4C"/>
    <w:rsid w:val="00B903AB"/>
    <w:rsid w:val="00B92D7C"/>
    <w:rsid w:val="00BB3B81"/>
    <w:rsid w:val="00BD3358"/>
    <w:rsid w:val="00BD796D"/>
    <w:rsid w:val="00BE3828"/>
    <w:rsid w:val="00BE3D0D"/>
    <w:rsid w:val="00BF0BFA"/>
    <w:rsid w:val="00BF1530"/>
    <w:rsid w:val="00BF6165"/>
    <w:rsid w:val="00C105C4"/>
    <w:rsid w:val="00C10ABA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53578"/>
    <w:rsid w:val="00E64230"/>
    <w:rsid w:val="00E70FCB"/>
    <w:rsid w:val="00EC1870"/>
    <w:rsid w:val="00EC55FF"/>
    <w:rsid w:val="00EC69F7"/>
    <w:rsid w:val="00EC742C"/>
    <w:rsid w:val="00ED402F"/>
    <w:rsid w:val="00EF2C23"/>
    <w:rsid w:val="00EF61B7"/>
    <w:rsid w:val="00F066A3"/>
    <w:rsid w:val="00F11BC5"/>
    <w:rsid w:val="00F163FC"/>
    <w:rsid w:val="00F23E04"/>
    <w:rsid w:val="00F515F2"/>
    <w:rsid w:val="00F57529"/>
    <w:rsid w:val="00F62A2A"/>
    <w:rsid w:val="00F84792"/>
    <w:rsid w:val="00FC03E2"/>
    <w:rsid w:val="00FD1D6D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006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367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367D7"/>
    <w:rPr>
      <w:rFonts w:ascii="Courier New" w:eastAsia="Times New Roman" w:hAnsi="Courier New" w:cs="Courier New"/>
    </w:rPr>
  </w:style>
  <w:style w:type="character" w:styleId="Mentionnonrsolue">
    <w:name w:val="Unresolved Mention"/>
    <w:basedOn w:val="Policepardfaut"/>
    <w:uiPriority w:val="99"/>
    <w:semiHidden/>
    <w:unhideWhenUsed/>
    <w:rsid w:val="00100643"/>
    <w:rPr>
      <w:color w:val="605E5C"/>
      <w:shd w:val="clear" w:color="auto" w:fill="E1DFDD"/>
    </w:rPr>
  </w:style>
  <w:style w:type="character" w:customStyle="1" w:styleId="Titre3Car">
    <w:name w:val="Titre 3 Car"/>
    <w:basedOn w:val="Policepardfaut"/>
    <w:link w:val="Titre3"/>
    <w:uiPriority w:val="9"/>
    <w:rsid w:val="00100643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tahar.jallouli@gmail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formularis.uab.cat/web/ari/application-form_staff-in-mobility_project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formularis.uab.cat/web/ari/form-exchange-students-in-erasmus-ka171-project-2024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uab.cat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tahar.jallouli@ucar.t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94EC794-272D-4787-9699-FCE0EB3E6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8</Words>
  <Characters>1917</Characters>
  <Application>Microsoft Office Word</Application>
  <DocSecurity>0</DocSecurity>
  <Lines>63</Lines>
  <Paragraphs>5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2</cp:revision>
  <cp:lastPrinted>2025-09-29T09:07:00Z</cp:lastPrinted>
  <dcterms:created xsi:type="dcterms:W3CDTF">2025-09-29T13:58:00Z</dcterms:created>
  <dcterms:modified xsi:type="dcterms:W3CDTF">2025-09-2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